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08D6" w:rsidRPr="00696FBA" w:rsidRDefault="008B08D6" w:rsidP="008B08D6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de 7 CRE</w:t>
      </w:r>
      <w:r w:rsidRPr="00696FBA">
        <w:rPr>
          <w:rStyle w:val="Strong"/>
          <w:rFonts w:ascii="Comic Sans MS" w:hAnsi="Comic Sans MS"/>
          <w:b w:val="0"/>
          <w:bCs w:val="0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ARKING SCHEME</w:t>
      </w:r>
    </w:p>
    <w:p w:rsidR="008B08D6" w:rsidRPr="00696FBA" w:rsidRDefault="008B08D6" w:rsidP="008B08D6">
      <w:pPr>
        <w:pStyle w:val="Heading1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ECTION A: 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2"/>
        <w:gridCol w:w="1048"/>
        <w:gridCol w:w="7886"/>
      </w:tblGrid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o.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nswer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xplanation / Guide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RE helps learners grow spiritually and morally and make right decisions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he first creation account shows God created everything through His word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3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od formed man from dust and breathed life into him (Genesis 2)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4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he first account is orderly; the second focuses on details about man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5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God is </w:t>
            </w:r>
            <w:proofErr w:type="gramStart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oving</w:t>
            </w:r>
            <w:proofErr w:type="gramEnd"/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 xml:space="preserve"> (creates good things) and powerful (creates everything)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6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Stewardship means caring for God’s creation responsibly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7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Human beings were given responsibility over creation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8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leaning and planting trees show stewardship and care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9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areless cutting trees and polluting rivers misuse God’s creation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0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ecycling and reusing are ways of conserving the environment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1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he Bible guides Christians in worship and faith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2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Daily Bible reading promotes spiritual growth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3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The Bible is divided into Old and New Testaments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4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Exodus is a book in the Old Testament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5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uke is one of the Gospels in the New Testament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6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reation and prophets are found in the Old Testament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7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aul’s letters are Epistles in the New Testament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8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Cleaning and tree planting help conserve the environment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19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 good steward manages resources well and cares for others.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20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Style w:val="Strong"/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A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od resting teaches Christians to rest and worship.</w:t>
            </w:r>
          </w:p>
        </w:tc>
      </w:tr>
    </w:tbl>
    <w:p w:rsidR="008B08D6" w:rsidRPr="00696FBA" w:rsidRDefault="008B08D6" w:rsidP="008B08D6">
      <w:pPr>
        <w:pStyle w:val="Heading1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SECTION B: STRUCTURED QUESTIONS (80 MARKS)</w:t>
      </w:r>
    </w:p>
    <w:p w:rsidR="008B08D6" w:rsidRPr="00696FBA" w:rsidRDefault="008B08D6" w:rsidP="008B08D6">
      <w:pPr>
        <w:pStyle w:val="NormalWeb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</w:t>
      </w:r>
      <w:r w:rsidRPr="00696FBA">
        <w:rPr>
          <w:rStyle w:val="Emphasis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ward marks for ANY correct points. Learners may give different correct answers.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1. Importance of Studying CRE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(a) Reasons Christians study CRE</w:t>
      </w:r>
    </w:p>
    <w:p w:rsidR="008B08D6" w:rsidRPr="00696FBA" w:rsidRDefault="008B08D6" w:rsidP="008B08D6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know God better</w:t>
      </w:r>
    </w:p>
    <w:p w:rsidR="008B08D6" w:rsidRPr="00696FBA" w:rsidRDefault="008B08D6" w:rsidP="008B08D6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understand Christian teachings</w:t>
      </w:r>
    </w:p>
    <w:p w:rsidR="008B08D6" w:rsidRPr="00696FBA" w:rsidRDefault="008B08D6" w:rsidP="008B08D6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strengthen faith</w:t>
      </w:r>
    </w:p>
    <w:p w:rsidR="008B08D6" w:rsidRPr="00696FBA" w:rsidRDefault="008B08D6" w:rsidP="008B08D6">
      <w:pPr>
        <w:pStyle w:val="NormalWeb"/>
        <w:numPr>
          <w:ilvl w:val="0"/>
          <w:numId w:val="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learn moral value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Ways CRE helps learners in daily life</w:t>
      </w:r>
    </w:p>
    <w:p w:rsidR="008B08D6" w:rsidRPr="00696FBA" w:rsidRDefault="008B08D6" w:rsidP="008B08D6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elps make good decisions</w:t>
      </w:r>
    </w:p>
    <w:p w:rsidR="008B08D6" w:rsidRPr="00696FBA" w:rsidRDefault="008B08D6" w:rsidP="008B08D6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eaches good behaviour</w:t>
      </w:r>
    </w:p>
    <w:p w:rsidR="008B08D6" w:rsidRPr="00696FBA" w:rsidRDefault="008B08D6" w:rsidP="008B08D6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motes honesty and respect</w:t>
      </w:r>
    </w:p>
    <w:p w:rsidR="008B08D6" w:rsidRPr="00696FBA" w:rsidRDefault="008B08D6" w:rsidP="008B08D6">
      <w:pPr>
        <w:pStyle w:val="NormalWeb"/>
        <w:numPr>
          <w:ilvl w:val="0"/>
          <w:numId w:val="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uides problem-solving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Ways CRE promotes peace</w:t>
      </w:r>
    </w:p>
    <w:p w:rsidR="008B08D6" w:rsidRPr="00696FBA" w:rsidRDefault="008B08D6" w:rsidP="008B08D6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eaches love and forgiveness</w:t>
      </w:r>
    </w:p>
    <w:p w:rsidR="008B08D6" w:rsidRPr="00696FBA" w:rsidRDefault="008B08D6" w:rsidP="008B08D6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ncourages unity</w:t>
      </w:r>
    </w:p>
    <w:p w:rsidR="008B08D6" w:rsidRPr="00696FBA" w:rsidRDefault="008B08D6" w:rsidP="008B08D6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motes respect for others</w:t>
      </w:r>
    </w:p>
    <w:p w:rsidR="008B08D6" w:rsidRPr="00696FBA" w:rsidRDefault="008B08D6" w:rsidP="008B08D6">
      <w:pPr>
        <w:pStyle w:val="NormalWeb"/>
        <w:numPr>
          <w:ilvl w:val="0"/>
          <w:numId w:val="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iscourages violence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2. Creation Account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What God created</w:t>
      </w:r>
    </w:p>
    <w:p w:rsidR="008B08D6" w:rsidRPr="00696FBA" w:rsidRDefault="008B08D6" w:rsidP="008B08D6">
      <w:pPr>
        <w:pStyle w:val="NormalWeb"/>
        <w:numPr>
          <w:ilvl w:val="0"/>
          <w:numId w:val="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ay 1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Light, separation of light and darkness</w:t>
      </w:r>
    </w:p>
    <w:p w:rsidR="008B08D6" w:rsidRPr="00696FBA" w:rsidRDefault="008B08D6" w:rsidP="008B08D6">
      <w:pPr>
        <w:pStyle w:val="NormalWeb"/>
        <w:numPr>
          <w:ilvl w:val="0"/>
          <w:numId w:val="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ay 2:</w:t>
      </w: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Sky/heavens, separation of water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Differences between the two accounts</w:t>
      </w:r>
    </w:p>
    <w:p w:rsidR="008B08D6" w:rsidRPr="00696FBA" w:rsidRDefault="008B08D6" w:rsidP="008B08D6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irst account is orderly; second focuses on man</w:t>
      </w:r>
    </w:p>
    <w:p w:rsidR="008B08D6" w:rsidRPr="00696FBA" w:rsidRDefault="008B08D6" w:rsidP="008B08D6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irst shows creation by word; second shows forming</w:t>
      </w:r>
    </w:p>
    <w:p w:rsidR="008B08D6" w:rsidRPr="00696FBA" w:rsidRDefault="008B08D6" w:rsidP="008B08D6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irst mentions seven days; second does not</w:t>
      </w:r>
    </w:p>
    <w:p w:rsidR="008B08D6" w:rsidRPr="00696FBA" w:rsidRDefault="008B08D6" w:rsidP="008B08D6">
      <w:pPr>
        <w:pStyle w:val="NormalWeb"/>
        <w:numPr>
          <w:ilvl w:val="0"/>
          <w:numId w:val="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econd gives details of Adam and Eve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Similarities</w:t>
      </w:r>
    </w:p>
    <w:p w:rsidR="008B08D6" w:rsidRPr="00696FBA" w:rsidRDefault="008B08D6" w:rsidP="008B08D6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is the creator</w:t>
      </w:r>
    </w:p>
    <w:p w:rsidR="008B08D6" w:rsidRPr="00696FBA" w:rsidRDefault="008B08D6" w:rsidP="008B08D6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reation was good</w:t>
      </w:r>
    </w:p>
    <w:p w:rsidR="008B08D6" w:rsidRPr="00696FBA" w:rsidRDefault="008B08D6" w:rsidP="008B08D6">
      <w:pPr>
        <w:pStyle w:val="NormalWeb"/>
        <w:numPr>
          <w:ilvl w:val="0"/>
          <w:numId w:val="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uman beings are special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(d) Lessons Christians learn</w:t>
      </w:r>
    </w:p>
    <w:p w:rsidR="008B08D6" w:rsidRPr="00696FBA" w:rsidRDefault="008B08D6" w:rsidP="008B08D6">
      <w:pPr>
        <w:pStyle w:val="NormalWeb"/>
        <w:numPr>
          <w:ilvl w:val="0"/>
          <w:numId w:val="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is powerful</w:t>
      </w:r>
    </w:p>
    <w:p w:rsidR="008B08D6" w:rsidRPr="00696FBA" w:rsidRDefault="008B08D6" w:rsidP="008B08D6">
      <w:pPr>
        <w:pStyle w:val="NormalWeb"/>
        <w:numPr>
          <w:ilvl w:val="0"/>
          <w:numId w:val="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is orderly</w:t>
      </w:r>
    </w:p>
    <w:p w:rsidR="008B08D6" w:rsidRPr="00696FBA" w:rsidRDefault="008B08D6" w:rsidP="008B08D6">
      <w:pPr>
        <w:pStyle w:val="NormalWeb"/>
        <w:numPr>
          <w:ilvl w:val="0"/>
          <w:numId w:val="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umans should obey God</w:t>
      </w:r>
    </w:p>
    <w:p w:rsidR="008B08D6" w:rsidRPr="00696FBA" w:rsidRDefault="008B08D6" w:rsidP="008B08D6">
      <w:pPr>
        <w:pStyle w:val="NormalWeb"/>
        <w:numPr>
          <w:ilvl w:val="0"/>
          <w:numId w:val="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umans should care for creation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3. Attributes of God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Attributes shown</w:t>
      </w:r>
    </w:p>
    <w:p w:rsidR="008B08D6" w:rsidRPr="00696FBA" w:rsidRDefault="008B08D6" w:rsidP="008B08D6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owerful</w:t>
      </w:r>
    </w:p>
    <w:p w:rsidR="008B08D6" w:rsidRPr="00696FBA" w:rsidRDefault="008B08D6" w:rsidP="008B08D6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oving</w:t>
      </w:r>
    </w:p>
    <w:p w:rsidR="008B08D6" w:rsidRPr="00696FBA" w:rsidRDefault="008B08D6" w:rsidP="008B08D6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aring</w:t>
      </w:r>
    </w:p>
    <w:p w:rsidR="008B08D6" w:rsidRPr="00696FBA" w:rsidRDefault="008B08D6" w:rsidP="008B08D6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reative</w:t>
      </w:r>
    </w:p>
    <w:p w:rsidR="008B08D6" w:rsidRPr="00696FBA" w:rsidRDefault="008B08D6" w:rsidP="008B08D6">
      <w:pPr>
        <w:pStyle w:val="NormalWeb"/>
        <w:numPr>
          <w:ilvl w:val="0"/>
          <w:numId w:val="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ise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How attributes are shown</w:t>
      </w:r>
    </w:p>
    <w:p w:rsidR="008B08D6" w:rsidRPr="00696FBA" w:rsidRDefault="008B08D6" w:rsidP="008B08D6">
      <w:pPr>
        <w:pStyle w:val="NormalWeb"/>
        <w:numPr>
          <w:ilvl w:val="0"/>
          <w:numId w:val="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created everything</w:t>
      </w:r>
    </w:p>
    <w:p w:rsidR="008B08D6" w:rsidRPr="00696FBA" w:rsidRDefault="008B08D6" w:rsidP="008B08D6">
      <w:pPr>
        <w:pStyle w:val="NormalWeb"/>
        <w:numPr>
          <w:ilvl w:val="0"/>
          <w:numId w:val="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provided a good environment</w:t>
      </w:r>
    </w:p>
    <w:p w:rsidR="008B08D6" w:rsidRPr="00696FBA" w:rsidRDefault="008B08D6" w:rsidP="008B08D6">
      <w:pPr>
        <w:pStyle w:val="NormalWeb"/>
        <w:numPr>
          <w:ilvl w:val="0"/>
          <w:numId w:val="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gave life to human beings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4. Stewardship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Definition</w:t>
      </w:r>
    </w:p>
    <w:p w:rsidR="008B08D6" w:rsidRPr="00696FBA" w:rsidRDefault="008B08D6" w:rsidP="008B08D6">
      <w:pPr>
        <w:pStyle w:val="NormalWeb"/>
        <w:numPr>
          <w:ilvl w:val="0"/>
          <w:numId w:val="1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aring for God’s creation responsibly</w:t>
      </w:r>
    </w:p>
    <w:p w:rsidR="008B08D6" w:rsidRPr="00696FBA" w:rsidRDefault="008B08D6" w:rsidP="008B08D6">
      <w:pPr>
        <w:pStyle w:val="NormalWeb"/>
        <w:numPr>
          <w:ilvl w:val="0"/>
          <w:numId w:val="1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anaging resources entrusted by God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Ways humans show stewardship</w:t>
      </w:r>
    </w:p>
    <w:p w:rsidR="008B08D6" w:rsidRPr="00696FBA" w:rsidRDefault="008B08D6" w:rsidP="008B08D6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lanting trees</w:t>
      </w:r>
    </w:p>
    <w:p w:rsidR="008B08D6" w:rsidRPr="00696FBA" w:rsidRDefault="008B08D6" w:rsidP="008B08D6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leaning the environment</w:t>
      </w:r>
    </w:p>
    <w:p w:rsidR="008B08D6" w:rsidRPr="00696FBA" w:rsidRDefault="008B08D6" w:rsidP="008B08D6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nserving water</w:t>
      </w:r>
    </w:p>
    <w:p w:rsidR="008B08D6" w:rsidRPr="00696FBA" w:rsidRDefault="008B08D6" w:rsidP="008B08D6">
      <w:pPr>
        <w:pStyle w:val="NormalWeb"/>
        <w:numPr>
          <w:ilvl w:val="0"/>
          <w:numId w:val="1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tecting animal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Reasons God gave man power</w:t>
      </w:r>
    </w:p>
    <w:p w:rsidR="008B08D6" w:rsidRPr="00696FBA" w:rsidRDefault="008B08D6" w:rsidP="008B08D6">
      <w:pPr>
        <w:pStyle w:val="NormalWeb"/>
        <w:numPr>
          <w:ilvl w:val="0"/>
          <w:numId w:val="1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care for creation</w:t>
      </w:r>
    </w:p>
    <w:p w:rsidR="008B08D6" w:rsidRPr="00696FBA" w:rsidRDefault="008B08D6" w:rsidP="008B08D6">
      <w:pPr>
        <w:pStyle w:val="NormalWeb"/>
        <w:numPr>
          <w:ilvl w:val="0"/>
          <w:numId w:val="1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To manage resources wisely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d) Poor stewardship examples</w:t>
      </w:r>
    </w:p>
    <w:p w:rsidR="008B08D6" w:rsidRPr="00696FBA" w:rsidRDefault="008B08D6" w:rsidP="008B08D6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utting trees carelessly</w:t>
      </w:r>
    </w:p>
    <w:p w:rsidR="008B08D6" w:rsidRPr="00696FBA" w:rsidRDefault="008B08D6" w:rsidP="008B08D6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olluting rivers</w:t>
      </w:r>
    </w:p>
    <w:p w:rsidR="008B08D6" w:rsidRPr="00696FBA" w:rsidRDefault="008B08D6" w:rsidP="008B08D6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Wasting food</w:t>
      </w:r>
    </w:p>
    <w:p w:rsidR="008B08D6" w:rsidRPr="00696FBA" w:rsidRDefault="008B08D6" w:rsidP="008B08D6">
      <w:pPr>
        <w:pStyle w:val="NormalWeb"/>
        <w:numPr>
          <w:ilvl w:val="0"/>
          <w:numId w:val="1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Burning plastics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25. Responsibilities </w:t>
      </w:r>
      <w:proofErr w:type="gramStart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Over</w:t>
      </w:r>
      <w:proofErr w:type="gramEnd"/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 Creation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Responsibilities</w:t>
      </w:r>
    </w:p>
    <w:p w:rsidR="008B08D6" w:rsidRPr="00696FBA" w:rsidRDefault="008B08D6" w:rsidP="008B08D6">
      <w:pPr>
        <w:pStyle w:val="NormalWeb"/>
        <w:numPr>
          <w:ilvl w:val="0"/>
          <w:numId w:val="1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aking care of the environment</w:t>
      </w:r>
    </w:p>
    <w:p w:rsidR="008B08D6" w:rsidRPr="00696FBA" w:rsidRDefault="008B08D6" w:rsidP="008B08D6">
      <w:pPr>
        <w:pStyle w:val="NormalWeb"/>
        <w:numPr>
          <w:ilvl w:val="0"/>
          <w:numId w:val="1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tecting plants and animal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How learners perform them</w:t>
      </w:r>
    </w:p>
    <w:p w:rsidR="008B08D6" w:rsidRPr="00696FBA" w:rsidRDefault="008B08D6" w:rsidP="008B08D6">
      <w:pPr>
        <w:pStyle w:val="NormalWeb"/>
        <w:numPr>
          <w:ilvl w:val="0"/>
          <w:numId w:val="1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articipating in clean-ups</w:t>
      </w:r>
    </w:p>
    <w:p w:rsidR="008B08D6" w:rsidRPr="00696FBA" w:rsidRDefault="008B08D6" w:rsidP="008B08D6">
      <w:pPr>
        <w:pStyle w:val="NormalWeb"/>
        <w:numPr>
          <w:ilvl w:val="0"/>
          <w:numId w:val="1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lanting trees</w:t>
      </w:r>
    </w:p>
    <w:p w:rsidR="008B08D6" w:rsidRPr="00696FBA" w:rsidRDefault="008B08D6" w:rsidP="008B08D6">
      <w:pPr>
        <w:pStyle w:val="NormalWeb"/>
        <w:numPr>
          <w:ilvl w:val="0"/>
          <w:numId w:val="1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voiding littering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6. Caring for God’s Creation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Ways Christians care</w:t>
      </w:r>
    </w:p>
    <w:p w:rsidR="008B08D6" w:rsidRPr="00696FBA" w:rsidRDefault="008B08D6" w:rsidP="008B08D6">
      <w:pPr>
        <w:pStyle w:val="NormalWeb"/>
        <w:numPr>
          <w:ilvl w:val="0"/>
          <w:numId w:val="1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cycling</w:t>
      </w:r>
    </w:p>
    <w:p w:rsidR="008B08D6" w:rsidRPr="00696FBA" w:rsidRDefault="008B08D6" w:rsidP="008B08D6">
      <w:pPr>
        <w:pStyle w:val="NormalWeb"/>
        <w:numPr>
          <w:ilvl w:val="0"/>
          <w:numId w:val="1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ree planting</w:t>
      </w:r>
    </w:p>
    <w:p w:rsidR="008B08D6" w:rsidRPr="00696FBA" w:rsidRDefault="008B08D6" w:rsidP="008B08D6">
      <w:pPr>
        <w:pStyle w:val="NormalWeb"/>
        <w:numPr>
          <w:ilvl w:val="0"/>
          <w:numId w:val="1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per waste disposal</w:t>
      </w:r>
    </w:p>
    <w:p w:rsidR="008B08D6" w:rsidRPr="00696FBA" w:rsidRDefault="008B08D6" w:rsidP="008B08D6">
      <w:pPr>
        <w:pStyle w:val="NormalWeb"/>
        <w:numPr>
          <w:ilvl w:val="0"/>
          <w:numId w:val="1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aving water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Reasons to care</w:t>
      </w:r>
    </w:p>
    <w:p w:rsidR="008B08D6" w:rsidRPr="00696FBA" w:rsidRDefault="008B08D6" w:rsidP="008B08D6">
      <w:pPr>
        <w:pStyle w:val="NormalWeb"/>
        <w:numPr>
          <w:ilvl w:val="0"/>
          <w:numId w:val="1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reation belongs to God</w:t>
      </w:r>
    </w:p>
    <w:p w:rsidR="008B08D6" w:rsidRPr="00696FBA" w:rsidRDefault="008B08D6" w:rsidP="008B08D6">
      <w:pPr>
        <w:pStyle w:val="NormalWeb"/>
        <w:numPr>
          <w:ilvl w:val="0"/>
          <w:numId w:val="1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ensure future generations benefit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Results of failing to care</w:t>
      </w:r>
    </w:p>
    <w:p w:rsidR="008B08D6" w:rsidRPr="00696FBA" w:rsidRDefault="008B08D6" w:rsidP="008B08D6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Environmental destruction</w:t>
      </w:r>
    </w:p>
    <w:p w:rsidR="008B08D6" w:rsidRPr="00696FBA" w:rsidRDefault="008B08D6" w:rsidP="008B08D6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hortage of resources</w:t>
      </w:r>
    </w:p>
    <w:p w:rsidR="008B08D6" w:rsidRPr="00696FBA" w:rsidRDefault="008B08D6" w:rsidP="008B08D6">
      <w:pPr>
        <w:pStyle w:val="NormalWeb"/>
        <w:numPr>
          <w:ilvl w:val="0"/>
          <w:numId w:val="1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iseases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27. Good Steward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Who is a good steward</w:t>
      </w:r>
    </w:p>
    <w:p w:rsidR="008B08D6" w:rsidRPr="00696FBA" w:rsidRDefault="008B08D6" w:rsidP="008B08D6">
      <w:pPr>
        <w:pStyle w:val="NormalWeb"/>
        <w:numPr>
          <w:ilvl w:val="0"/>
          <w:numId w:val="1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 person who manages God’s resources responsibly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Characteristics</w:t>
      </w:r>
    </w:p>
    <w:p w:rsidR="008B08D6" w:rsidRPr="00696FBA" w:rsidRDefault="008B08D6" w:rsidP="008B08D6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sponsible</w:t>
      </w:r>
    </w:p>
    <w:p w:rsidR="008B08D6" w:rsidRPr="00696FBA" w:rsidRDefault="008B08D6" w:rsidP="008B08D6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aring</w:t>
      </w:r>
    </w:p>
    <w:p w:rsidR="008B08D6" w:rsidRPr="00696FBA" w:rsidRDefault="008B08D6" w:rsidP="008B08D6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Honest</w:t>
      </w:r>
    </w:p>
    <w:p w:rsidR="008B08D6" w:rsidRPr="00696FBA" w:rsidRDefault="008B08D6" w:rsidP="008B08D6">
      <w:pPr>
        <w:pStyle w:val="NormalWeb"/>
        <w:numPr>
          <w:ilvl w:val="0"/>
          <w:numId w:val="2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Obedient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Reasons Christians should be good stewards</w:t>
      </w:r>
    </w:p>
    <w:p w:rsidR="008B08D6" w:rsidRPr="00696FBA" w:rsidRDefault="008B08D6" w:rsidP="008B08D6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od commands it</w:t>
      </w:r>
    </w:p>
    <w:p w:rsidR="008B08D6" w:rsidRPr="00696FBA" w:rsidRDefault="008B08D6" w:rsidP="008B08D6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please God</w:t>
      </w:r>
    </w:p>
    <w:p w:rsidR="008B08D6" w:rsidRPr="00696FBA" w:rsidRDefault="008B08D6" w:rsidP="008B08D6">
      <w:pPr>
        <w:pStyle w:val="NormalWeb"/>
        <w:numPr>
          <w:ilvl w:val="0"/>
          <w:numId w:val="2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o protect creation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8. Use of Natural Resource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Correct use</w:t>
      </w:r>
    </w:p>
    <w:p w:rsidR="008B08D6" w:rsidRPr="00696FBA" w:rsidRDefault="008B08D6" w:rsidP="008B08D6">
      <w:pPr>
        <w:pStyle w:val="NormalWeb"/>
        <w:numPr>
          <w:ilvl w:val="0"/>
          <w:numId w:val="2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cycling</w:t>
      </w:r>
    </w:p>
    <w:p w:rsidR="008B08D6" w:rsidRPr="00696FBA" w:rsidRDefault="008B08D6" w:rsidP="008B08D6">
      <w:pPr>
        <w:pStyle w:val="NormalWeb"/>
        <w:numPr>
          <w:ilvl w:val="0"/>
          <w:numId w:val="2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nserving water</w:t>
      </w:r>
    </w:p>
    <w:p w:rsidR="008B08D6" w:rsidRPr="00696FBA" w:rsidRDefault="008B08D6" w:rsidP="008B08D6">
      <w:pPr>
        <w:pStyle w:val="NormalWeb"/>
        <w:numPr>
          <w:ilvl w:val="0"/>
          <w:numId w:val="24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ree planting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Misuse</w:t>
      </w:r>
    </w:p>
    <w:p w:rsidR="008B08D6" w:rsidRPr="00696FBA" w:rsidRDefault="008B08D6" w:rsidP="008B08D6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eforestation</w:t>
      </w:r>
    </w:p>
    <w:p w:rsidR="008B08D6" w:rsidRPr="00696FBA" w:rsidRDefault="008B08D6" w:rsidP="008B08D6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ollution</w:t>
      </w:r>
    </w:p>
    <w:p w:rsidR="008B08D6" w:rsidRPr="00696FBA" w:rsidRDefault="008B08D6" w:rsidP="008B08D6">
      <w:pPr>
        <w:pStyle w:val="NormalWeb"/>
        <w:numPr>
          <w:ilvl w:val="0"/>
          <w:numId w:val="23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Overgrazing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Effects of misuse</w:t>
      </w:r>
    </w:p>
    <w:p w:rsidR="008B08D6" w:rsidRPr="00696FBA" w:rsidRDefault="008B08D6" w:rsidP="008B08D6">
      <w:pPr>
        <w:pStyle w:val="NormalWeb"/>
        <w:numPr>
          <w:ilvl w:val="0"/>
          <w:numId w:val="2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oil erosion</w:t>
      </w:r>
    </w:p>
    <w:p w:rsidR="008B08D6" w:rsidRPr="00696FBA" w:rsidRDefault="008B08D6" w:rsidP="008B08D6">
      <w:pPr>
        <w:pStyle w:val="NormalWeb"/>
        <w:numPr>
          <w:ilvl w:val="0"/>
          <w:numId w:val="2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limate change</w:t>
      </w:r>
    </w:p>
    <w:p w:rsidR="008B08D6" w:rsidRPr="00696FBA" w:rsidRDefault="008B08D6" w:rsidP="008B08D6">
      <w:pPr>
        <w:pStyle w:val="NormalWeb"/>
        <w:numPr>
          <w:ilvl w:val="0"/>
          <w:numId w:val="22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source depletion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d) Promoting proper use</w:t>
      </w:r>
    </w:p>
    <w:p w:rsidR="008B08D6" w:rsidRPr="00696FBA" w:rsidRDefault="008B08D6" w:rsidP="008B08D6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Environmental education</w:t>
      </w:r>
    </w:p>
    <w:p w:rsidR="008B08D6" w:rsidRPr="00696FBA" w:rsidRDefault="008B08D6" w:rsidP="008B08D6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aws and rules</w:t>
      </w:r>
    </w:p>
    <w:p w:rsidR="008B08D6" w:rsidRPr="00696FBA" w:rsidRDefault="008B08D6" w:rsidP="008B08D6">
      <w:pPr>
        <w:pStyle w:val="NormalWeb"/>
        <w:numPr>
          <w:ilvl w:val="0"/>
          <w:numId w:val="26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ommunity clean-ups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29. Environmental Conservation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Importance</w:t>
      </w:r>
    </w:p>
    <w:p w:rsidR="008B08D6" w:rsidRPr="00696FBA" w:rsidRDefault="008B08D6" w:rsidP="008B08D6">
      <w:pPr>
        <w:pStyle w:val="NormalWeb"/>
        <w:numPr>
          <w:ilvl w:val="0"/>
          <w:numId w:val="2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otects life</w:t>
      </w:r>
    </w:p>
    <w:p w:rsidR="008B08D6" w:rsidRPr="00696FBA" w:rsidRDefault="008B08D6" w:rsidP="008B08D6">
      <w:pPr>
        <w:pStyle w:val="NormalWeb"/>
        <w:numPr>
          <w:ilvl w:val="0"/>
          <w:numId w:val="2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vents disasters</w:t>
      </w:r>
    </w:p>
    <w:p w:rsidR="008B08D6" w:rsidRPr="00696FBA" w:rsidRDefault="008B08D6" w:rsidP="008B08D6">
      <w:pPr>
        <w:pStyle w:val="NormalWeb"/>
        <w:numPr>
          <w:ilvl w:val="0"/>
          <w:numId w:val="25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reserves resource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Ways Christians conserve</w:t>
      </w:r>
    </w:p>
    <w:p w:rsidR="008B08D6" w:rsidRPr="00696FBA" w:rsidRDefault="008B08D6" w:rsidP="008B08D6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Planting trees</w:t>
      </w:r>
    </w:p>
    <w:p w:rsidR="008B08D6" w:rsidRPr="00696FBA" w:rsidRDefault="008B08D6" w:rsidP="008B08D6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cycling</w:t>
      </w:r>
    </w:p>
    <w:p w:rsidR="008B08D6" w:rsidRPr="00696FBA" w:rsidRDefault="008B08D6" w:rsidP="008B08D6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Avoiding pollution</w:t>
      </w:r>
    </w:p>
    <w:p w:rsidR="008B08D6" w:rsidRPr="00696FBA" w:rsidRDefault="008B08D6" w:rsidP="008B08D6">
      <w:pPr>
        <w:pStyle w:val="NormalWeb"/>
        <w:numPr>
          <w:ilvl w:val="0"/>
          <w:numId w:val="27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Cleaning surroundings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Dangers of destruction</w:t>
      </w:r>
    </w:p>
    <w:p w:rsidR="008B08D6" w:rsidRPr="00696FBA" w:rsidRDefault="008B08D6" w:rsidP="008B08D6">
      <w:pPr>
        <w:pStyle w:val="NormalWeb"/>
        <w:numPr>
          <w:ilvl w:val="0"/>
          <w:numId w:val="2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loods</w:t>
      </w:r>
    </w:p>
    <w:p w:rsidR="008B08D6" w:rsidRPr="00696FBA" w:rsidRDefault="008B08D6" w:rsidP="008B08D6">
      <w:pPr>
        <w:pStyle w:val="NormalWeb"/>
        <w:numPr>
          <w:ilvl w:val="0"/>
          <w:numId w:val="2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Drought</w:t>
      </w:r>
    </w:p>
    <w:p w:rsidR="008B08D6" w:rsidRPr="00696FBA" w:rsidRDefault="008B08D6" w:rsidP="008B08D6">
      <w:pPr>
        <w:pStyle w:val="NormalWeb"/>
        <w:numPr>
          <w:ilvl w:val="0"/>
          <w:numId w:val="28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Loss of biodiversity</w:t>
      </w:r>
    </w:p>
    <w:p w:rsidR="008B08D6" w:rsidRPr="00696FBA" w:rsidRDefault="008B08D6" w:rsidP="008B08D6">
      <w:pPr>
        <w:pStyle w:val="Heading2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30. The Bible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a) Functions</w:t>
      </w:r>
    </w:p>
    <w:p w:rsidR="008B08D6" w:rsidRPr="00696FBA" w:rsidRDefault="008B08D6" w:rsidP="008B08D6">
      <w:pPr>
        <w:pStyle w:val="NormalWeb"/>
        <w:numPr>
          <w:ilvl w:val="0"/>
          <w:numId w:val="2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uides Christians</w:t>
      </w:r>
    </w:p>
    <w:p w:rsidR="008B08D6" w:rsidRPr="00696FBA" w:rsidRDefault="008B08D6" w:rsidP="008B08D6">
      <w:pPr>
        <w:pStyle w:val="NormalWeb"/>
        <w:numPr>
          <w:ilvl w:val="0"/>
          <w:numId w:val="2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Teaches God’s word</w:t>
      </w:r>
    </w:p>
    <w:p w:rsidR="008B08D6" w:rsidRPr="00696FBA" w:rsidRDefault="008B08D6" w:rsidP="008B08D6">
      <w:pPr>
        <w:pStyle w:val="NormalWeb"/>
        <w:numPr>
          <w:ilvl w:val="0"/>
          <w:numId w:val="2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 xml:space="preserve">Taking oaths </w:t>
      </w:r>
    </w:p>
    <w:p w:rsidR="008B08D6" w:rsidRPr="00696FBA" w:rsidRDefault="008B08D6" w:rsidP="008B08D6">
      <w:pPr>
        <w:pStyle w:val="NormalWeb"/>
        <w:numPr>
          <w:ilvl w:val="0"/>
          <w:numId w:val="29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Reference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b) Importance</w:t>
      </w:r>
    </w:p>
    <w:p w:rsidR="008B08D6" w:rsidRPr="00696FBA" w:rsidRDefault="008B08D6" w:rsidP="008B08D6">
      <w:pPr>
        <w:pStyle w:val="NormalWeb"/>
        <w:numPr>
          <w:ilvl w:val="0"/>
          <w:numId w:val="3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Strengthens faith</w:t>
      </w:r>
    </w:p>
    <w:p w:rsidR="008B08D6" w:rsidRPr="00696FBA" w:rsidRDefault="008B08D6" w:rsidP="008B08D6">
      <w:pPr>
        <w:pStyle w:val="NormalWeb"/>
        <w:numPr>
          <w:ilvl w:val="0"/>
          <w:numId w:val="30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ives moral guidance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c) Main divisions</w:t>
      </w:r>
    </w:p>
    <w:p w:rsidR="008B08D6" w:rsidRPr="00696FBA" w:rsidRDefault="008B08D6" w:rsidP="008B08D6">
      <w:pPr>
        <w:pStyle w:val="NormalWeb"/>
        <w:numPr>
          <w:ilvl w:val="0"/>
          <w:numId w:val="3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lastRenderedPageBreak/>
        <w:t>Old Testament</w:t>
      </w:r>
    </w:p>
    <w:p w:rsidR="008B08D6" w:rsidRPr="00696FBA" w:rsidRDefault="008B08D6" w:rsidP="008B08D6">
      <w:pPr>
        <w:pStyle w:val="NormalWeb"/>
        <w:numPr>
          <w:ilvl w:val="0"/>
          <w:numId w:val="31"/>
        </w:numPr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New Testament</w:t>
      </w:r>
    </w:p>
    <w:p w:rsidR="008B08D6" w:rsidRPr="00696FBA" w:rsidRDefault="008B08D6" w:rsidP="008B08D6">
      <w:pPr>
        <w:pStyle w:val="Heading3"/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Style w:val="Strong"/>
          <w:rFonts w:ascii="Comic Sans MS" w:hAnsi="Comic Sans MS"/>
          <w:b/>
          <w:bCs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  <w:t>(d) Class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9"/>
        <w:gridCol w:w="1943"/>
        <w:gridCol w:w="2038"/>
      </w:tblGrid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Book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Old Testament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jc w:val="center"/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b/>
                <w:bCs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New Testament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Genesis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Luke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Psalms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</w:tr>
      <w:tr w:rsidR="008B08D6" w:rsidRPr="00696FBA" w:rsidTr="00C12458"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Romans</w:t>
            </w: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</w:p>
        </w:tc>
        <w:tc>
          <w:tcPr>
            <w:tcW w:w="0" w:type="auto"/>
            <w:hideMark/>
          </w:tcPr>
          <w:p w:rsidR="008B08D6" w:rsidRPr="00696FBA" w:rsidRDefault="008B08D6" w:rsidP="00C12458">
            <w:pPr>
              <w:rPr>
                <w:rFonts w:ascii="Comic Sans MS" w:hAnsi="Comic Sans MS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</w:pPr>
            <w:r w:rsidRPr="00696FBA">
              <w:rPr>
                <w:rFonts w:ascii="MS Mincho" w:eastAsia="MS Mincho" w:hAnsi="MS Mincho" w:cs="MS Mincho" w:hint="eastAsia"/>
                <w:color w:val="000000"/>
                <w:sz w:val="24"/>
                <w:szCs w:val="24"/>
                <w14:textFill>
                  <w14:solidFill>
                    <w14:srgbClr w14:val="000000">
                      <w14:alpha w14:val="30000"/>
                    </w14:srgbClr>
                  </w14:solidFill>
                </w14:textFill>
              </w:rPr>
              <w:t>✓</w:t>
            </w:r>
          </w:p>
        </w:tc>
      </w:tr>
    </w:tbl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8B08D6" w:rsidRPr="00696FBA" w:rsidRDefault="008B08D6" w:rsidP="008B08D6">
      <w:pPr>
        <w:rPr>
          <w:rFonts w:ascii="Comic Sans MS" w:hAnsi="Comic Sans MS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0222AD" w:rsidRDefault="000222AD">
      <w:bookmarkStart w:id="0" w:name="_GoBack"/>
      <w:bookmarkEnd w:id="0"/>
    </w:p>
    <w:sectPr w:rsidR="00022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B1C71"/>
    <w:multiLevelType w:val="multilevel"/>
    <w:tmpl w:val="BF36099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23110C"/>
    <w:multiLevelType w:val="multilevel"/>
    <w:tmpl w:val="78304CD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0409F4"/>
    <w:multiLevelType w:val="multilevel"/>
    <w:tmpl w:val="025E211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DE17AF"/>
    <w:multiLevelType w:val="multilevel"/>
    <w:tmpl w:val="92BCBE2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D601A73"/>
    <w:multiLevelType w:val="multilevel"/>
    <w:tmpl w:val="C5FA8AB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01D408C"/>
    <w:multiLevelType w:val="multilevel"/>
    <w:tmpl w:val="F57072E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02F60C8"/>
    <w:multiLevelType w:val="multilevel"/>
    <w:tmpl w:val="5FE2FDA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49B7727"/>
    <w:multiLevelType w:val="multilevel"/>
    <w:tmpl w:val="AD2871F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C50B9B"/>
    <w:multiLevelType w:val="multilevel"/>
    <w:tmpl w:val="B52A834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BC309E1"/>
    <w:multiLevelType w:val="multilevel"/>
    <w:tmpl w:val="372852E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C40502F"/>
    <w:multiLevelType w:val="multilevel"/>
    <w:tmpl w:val="D278E77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6157E9E"/>
    <w:multiLevelType w:val="multilevel"/>
    <w:tmpl w:val="A56461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6C01E56"/>
    <w:multiLevelType w:val="multilevel"/>
    <w:tmpl w:val="F4D6749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7794D1E"/>
    <w:multiLevelType w:val="multilevel"/>
    <w:tmpl w:val="81AE7E1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9D96EFC"/>
    <w:multiLevelType w:val="multilevel"/>
    <w:tmpl w:val="31EA2C0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E45271C"/>
    <w:multiLevelType w:val="multilevel"/>
    <w:tmpl w:val="20F6CA5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E6B5E36"/>
    <w:multiLevelType w:val="multilevel"/>
    <w:tmpl w:val="20A8547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1B04CC9"/>
    <w:multiLevelType w:val="multilevel"/>
    <w:tmpl w:val="25244C7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45D5C14"/>
    <w:multiLevelType w:val="multilevel"/>
    <w:tmpl w:val="4E0222F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6036DA0"/>
    <w:multiLevelType w:val="multilevel"/>
    <w:tmpl w:val="D4A2DB1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69E30C5"/>
    <w:multiLevelType w:val="multilevel"/>
    <w:tmpl w:val="703E75D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80F71A1"/>
    <w:multiLevelType w:val="multilevel"/>
    <w:tmpl w:val="E0CCB71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93B685E"/>
    <w:multiLevelType w:val="multilevel"/>
    <w:tmpl w:val="584CF2E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E017BFF"/>
    <w:multiLevelType w:val="multilevel"/>
    <w:tmpl w:val="53F41A5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E712EC1"/>
    <w:multiLevelType w:val="multilevel"/>
    <w:tmpl w:val="9DBA7EE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1D717FB"/>
    <w:multiLevelType w:val="multilevel"/>
    <w:tmpl w:val="73C2735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23B033B"/>
    <w:multiLevelType w:val="multilevel"/>
    <w:tmpl w:val="26E6C9B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5103D24"/>
    <w:multiLevelType w:val="multilevel"/>
    <w:tmpl w:val="87DEB03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5644C59"/>
    <w:multiLevelType w:val="multilevel"/>
    <w:tmpl w:val="6E0C1CB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BA1177A"/>
    <w:multiLevelType w:val="multilevel"/>
    <w:tmpl w:val="C364504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C727822"/>
    <w:multiLevelType w:val="multilevel"/>
    <w:tmpl w:val="25F23CB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27"/>
  </w:num>
  <w:num w:numId="5">
    <w:abstractNumId w:val="7"/>
  </w:num>
  <w:num w:numId="6">
    <w:abstractNumId w:val="25"/>
  </w:num>
  <w:num w:numId="7">
    <w:abstractNumId w:val="16"/>
  </w:num>
  <w:num w:numId="8">
    <w:abstractNumId w:val="19"/>
  </w:num>
  <w:num w:numId="9">
    <w:abstractNumId w:val="29"/>
  </w:num>
  <w:num w:numId="10">
    <w:abstractNumId w:val="22"/>
  </w:num>
  <w:num w:numId="11">
    <w:abstractNumId w:val="10"/>
  </w:num>
  <w:num w:numId="12">
    <w:abstractNumId w:val="12"/>
  </w:num>
  <w:num w:numId="13">
    <w:abstractNumId w:val="17"/>
  </w:num>
  <w:num w:numId="14">
    <w:abstractNumId w:val="21"/>
  </w:num>
  <w:num w:numId="15">
    <w:abstractNumId w:val="4"/>
  </w:num>
  <w:num w:numId="16">
    <w:abstractNumId w:val="26"/>
  </w:num>
  <w:num w:numId="17">
    <w:abstractNumId w:val="13"/>
  </w:num>
  <w:num w:numId="18">
    <w:abstractNumId w:val="20"/>
  </w:num>
  <w:num w:numId="19">
    <w:abstractNumId w:val="8"/>
  </w:num>
  <w:num w:numId="20">
    <w:abstractNumId w:val="24"/>
  </w:num>
  <w:num w:numId="21">
    <w:abstractNumId w:val="30"/>
  </w:num>
  <w:num w:numId="22">
    <w:abstractNumId w:val="9"/>
  </w:num>
  <w:num w:numId="23">
    <w:abstractNumId w:val="5"/>
  </w:num>
  <w:num w:numId="24">
    <w:abstractNumId w:val="1"/>
  </w:num>
  <w:num w:numId="25">
    <w:abstractNumId w:val="23"/>
  </w:num>
  <w:num w:numId="26">
    <w:abstractNumId w:val="14"/>
  </w:num>
  <w:num w:numId="27">
    <w:abstractNumId w:val="28"/>
  </w:num>
  <w:num w:numId="28">
    <w:abstractNumId w:val="18"/>
  </w:num>
  <w:num w:numId="29">
    <w:abstractNumId w:val="15"/>
  </w:num>
  <w:num w:numId="30">
    <w:abstractNumId w:val="11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B08D6"/>
    <w:rsid w:val="000222AD"/>
    <w:rsid w:val="008B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8D6"/>
  </w:style>
  <w:style w:type="paragraph" w:styleId="Heading1">
    <w:name w:val="heading 1"/>
    <w:basedOn w:val="Normal"/>
    <w:next w:val="Normal"/>
    <w:link w:val="Heading1Char"/>
    <w:uiPriority w:val="9"/>
    <w:qFormat/>
    <w:rsid w:val="008B08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8B08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B08D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8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08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B08D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B08D6"/>
    <w:rPr>
      <w:b/>
      <w:bCs/>
    </w:rPr>
  </w:style>
  <w:style w:type="table" w:styleId="TableGrid">
    <w:name w:val="Table Grid"/>
    <w:basedOn w:val="TableNormal"/>
    <w:uiPriority w:val="59"/>
    <w:rsid w:val="008B08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8B08D6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B08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B08D6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8B08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B08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8D6"/>
  </w:style>
  <w:style w:type="paragraph" w:styleId="Heading1">
    <w:name w:val="heading 1"/>
    <w:basedOn w:val="Normal"/>
    <w:next w:val="Normal"/>
    <w:link w:val="Heading1Char"/>
    <w:uiPriority w:val="9"/>
    <w:qFormat/>
    <w:rsid w:val="008B08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8B08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B08D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8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08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B08D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B08D6"/>
    <w:rPr>
      <w:b/>
      <w:bCs/>
    </w:rPr>
  </w:style>
  <w:style w:type="table" w:styleId="TableGrid">
    <w:name w:val="Table Grid"/>
    <w:basedOn w:val="TableNormal"/>
    <w:uiPriority w:val="59"/>
    <w:rsid w:val="008B08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8B08D6"/>
    <w:pPr>
      <w:spacing w:before="180" w:after="18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B08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B08D6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8B08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B0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89</Words>
  <Characters>3931</Characters>
  <Application>Microsoft Office Word</Application>
  <DocSecurity>0</DocSecurity>
  <Lines>32</Lines>
  <Paragraphs>9</Paragraphs>
  <ScaleCrop>false</ScaleCrop>
  <Company/>
  <LinksUpToDate>false</LinksUpToDate>
  <CharactersWithSpaces>4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</cp:revision>
  <dcterms:created xsi:type="dcterms:W3CDTF">2025-12-28T05:21:00Z</dcterms:created>
  <dcterms:modified xsi:type="dcterms:W3CDTF">2025-12-28T05:22:00Z</dcterms:modified>
</cp:coreProperties>
</file>